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E0E1B" w14:textId="77777777" w:rsidR="002D3161" w:rsidRDefault="002D3161" w:rsidP="002D3161">
      <w:pPr>
        <w:pBdr>
          <w:top w:val="single" w:sz="4" w:space="1" w:color="auto"/>
        </w:pBdr>
        <w:rPr>
          <w:rFonts w:ascii="Arial" w:hAnsi="Arial"/>
          <w:b/>
          <w:sz w:val="32"/>
          <w:lang w:val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664"/>
      </w:tblGrid>
      <w:tr w:rsidR="002D3161" w:rsidRPr="002A6469" w14:paraId="5654E78C" w14:textId="77777777" w:rsidTr="002D3161">
        <w:tc>
          <w:tcPr>
            <w:tcW w:w="2830" w:type="dxa"/>
          </w:tcPr>
          <w:p w14:paraId="1E6FF236" w14:textId="77777777" w:rsidR="002D3161" w:rsidRDefault="002D3161" w:rsidP="002D3161">
            <w:pPr>
              <w:rPr>
                <w:rFonts w:asciiTheme="minorHAnsi" w:hAnsiTheme="minorHAnsi" w:cstheme="minorHAnsi"/>
                <w:szCs w:val="24"/>
                <w:lang w:val="ca-ES"/>
              </w:rPr>
            </w:pPr>
            <w:r w:rsidRPr="002A6469">
              <w:rPr>
                <w:rFonts w:asciiTheme="minorHAnsi" w:hAnsiTheme="minorHAnsi" w:cstheme="minorHAnsi"/>
                <w:szCs w:val="24"/>
                <w:lang w:val="ca-ES"/>
              </w:rPr>
              <w:t>Nom de l’autor/a</w:t>
            </w:r>
          </w:p>
          <w:p w14:paraId="47ABB145" w14:textId="5A99F390" w:rsidR="002A6469" w:rsidRDefault="002A6469" w:rsidP="002D3161">
            <w:pPr>
              <w:rPr>
                <w:rFonts w:asciiTheme="minorHAnsi" w:hAnsiTheme="minorHAnsi" w:cstheme="minorHAnsi"/>
                <w:szCs w:val="24"/>
                <w:lang w:val="ca-ES"/>
              </w:rPr>
            </w:pPr>
          </w:p>
          <w:p w14:paraId="20BC91FD" w14:textId="77777777" w:rsidR="002A6469" w:rsidRPr="002A6469" w:rsidRDefault="002A6469" w:rsidP="002D3161">
            <w:pPr>
              <w:rPr>
                <w:rFonts w:asciiTheme="minorHAnsi" w:hAnsiTheme="minorHAnsi" w:cstheme="minorHAnsi"/>
                <w:b/>
                <w:szCs w:val="24"/>
                <w:lang w:val="ca-ES"/>
              </w:rPr>
            </w:pPr>
          </w:p>
        </w:tc>
        <w:tc>
          <w:tcPr>
            <w:tcW w:w="5664" w:type="dxa"/>
          </w:tcPr>
          <w:p w14:paraId="7D395C4A" w14:textId="77777777" w:rsidR="002D3161" w:rsidRPr="002A6469" w:rsidRDefault="002D3161" w:rsidP="002D3161">
            <w:pPr>
              <w:spacing w:before="60" w:after="60"/>
              <w:rPr>
                <w:rFonts w:asciiTheme="minorHAnsi" w:hAnsiTheme="minorHAnsi" w:cstheme="minorHAnsi"/>
                <w:szCs w:val="24"/>
                <w:lang w:val="ca-ES"/>
              </w:rPr>
            </w:pPr>
            <w:r w:rsidRPr="002A6469">
              <w:rPr>
                <w:rFonts w:asciiTheme="minorHAnsi" w:hAnsiTheme="minorHAnsi" w:cstheme="minorHAnsi"/>
                <w:szCs w:val="24"/>
                <w:lang w:val="ca-ES"/>
              </w:rPr>
              <w:t>Cognoms de l’autor/a</w:t>
            </w:r>
          </w:p>
          <w:p w14:paraId="1C968ABB" w14:textId="5F21D1EC" w:rsidR="002A6469" w:rsidRPr="0012139E" w:rsidRDefault="002A6469" w:rsidP="0012139E">
            <w:pPr>
              <w:spacing w:before="60" w:after="60"/>
              <w:rPr>
                <w:rFonts w:asciiTheme="minorHAnsi" w:hAnsiTheme="minorHAnsi" w:cstheme="minorHAnsi"/>
                <w:szCs w:val="24"/>
                <w:lang w:val="ca-ES"/>
              </w:rPr>
            </w:pPr>
          </w:p>
        </w:tc>
      </w:tr>
    </w:tbl>
    <w:p w14:paraId="1243C7DE" w14:textId="77777777" w:rsidR="002D3161" w:rsidRPr="002A6469" w:rsidRDefault="002D3161" w:rsidP="002D3161">
      <w:pPr>
        <w:pBdr>
          <w:top w:val="single" w:sz="4" w:space="1" w:color="auto"/>
        </w:pBdr>
        <w:rPr>
          <w:rFonts w:asciiTheme="minorHAnsi" w:hAnsiTheme="minorHAnsi" w:cstheme="minorHAnsi"/>
          <w:b/>
          <w:sz w:val="22"/>
          <w:szCs w:val="22"/>
          <w:lang w:val="ca-ES"/>
        </w:rPr>
      </w:pPr>
    </w:p>
    <w:p w14:paraId="4D57599A" w14:textId="77777777" w:rsidR="002D3161" w:rsidRPr="002A6469" w:rsidRDefault="002D3161" w:rsidP="00B6143A">
      <w:pPr>
        <w:rPr>
          <w:rFonts w:asciiTheme="minorHAnsi" w:hAnsiTheme="minorHAnsi" w:cstheme="minorHAnsi"/>
          <w:sz w:val="22"/>
          <w:szCs w:val="22"/>
          <w:lang w:val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D3161" w:rsidRPr="002A6469" w14:paraId="549A3170" w14:textId="77777777" w:rsidTr="002D3161">
        <w:tc>
          <w:tcPr>
            <w:tcW w:w="8494" w:type="dxa"/>
          </w:tcPr>
          <w:p w14:paraId="2B154D80" w14:textId="77777777" w:rsidR="002D3161" w:rsidRPr="00FC64D2" w:rsidRDefault="002D3161" w:rsidP="00B6143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Informe del director o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directors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tesi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(i del tutor, si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escau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on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es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faci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constar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idoneïtat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presentació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tesi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com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compendi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publicacions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així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com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les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aportacions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que fa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tesi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l’o</w:t>
            </w:r>
            <w:r w:rsidR="002A6469" w:rsidRPr="00FC64D2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ertura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noves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vies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de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treball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i la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importància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i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l’aplicabilitat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dels</w:t>
            </w:r>
            <w:proofErr w:type="spellEnd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FC64D2">
              <w:rPr>
                <w:rFonts w:asciiTheme="minorHAnsi" w:hAnsiTheme="minorHAnsi" w:cstheme="minorHAnsi"/>
                <w:sz w:val="22"/>
                <w:szCs w:val="22"/>
              </w:rPr>
              <w:t>resultats</w:t>
            </w:r>
            <w:proofErr w:type="spellEnd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>amplieu</w:t>
            </w:r>
            <w:proofErr w:type="spellEnd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>l’espai</w:t>
            </w:r>
            <w:proofErr w:type="spellEnd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si </w:t>
            </w:r>
            <w:proofErr w:type="spellStart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>és</w:t>
            </w:r>
            <w:proofErr w:type="spellEnd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>necessari</w:t>
            </w:r>
            <w:proofErr w:type="spellEnd"/>
            <w:r w:rsidR="002661E4" w:rsidRPr="00FC64D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B4AF832" w14:textId="77777777" w:rsidR="002A6469" w:rsidRPr="00FC64D2" w:rsidRDefault="002A6469" w:rsidP="00B6143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57EAAE" w14:textId="77777777" w:rsidR="00FC64D2" w:rsidRPr="00FC64D2" w:rsidRDefault="00FC64D2" w:rsidP="002C171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9F7217" w14:textId="2F7F392E" w:rsidR="002A6469" w:rsidRDefault="002A6469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3EC16983" w14:textId="1CF98B3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C5EF23C" w14:textId="517FAA2F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9B0A45E" w14:textId="789E7513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1FE4C51" w14:textId="43C2A75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D9AFF24" w14:textId="5E3ABA94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0E14A9F1" w14:textId="49C844C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303C2BD" w14:textId="62529FD4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6CA79AF" w14:textId="70AAF71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9D69A0D" w14:textId="68E0DD6E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59BB6B4" w14:textId="11BCE6E5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6F287F5" w14:textId="71566E49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BD1CDC6" w14:textId="5ACFE418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46E4B46" w14:textId="464AC579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3D869557" w14:textId="6F1BF109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DFADC95" w14:textId="3BED12C6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0F61D2F" w14:textId="4CCA5317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08E269FB" w14:textId="710886BE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F260894" w14:textId="212402C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D8BBDF2" w14:textId="7502E073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0A699F94" w14:textId="111BB7BA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F640E91" w14:textId="6C8FD320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4A3559A" w14:textId="6917F333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56D9C7D7" w14:textId="7BD4548D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BBC9013" w14:textId="2BEFDD47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C08C55C" w14:textId="678828B8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D8F13ED" w14:textId="24FC5952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FFB59C1" w14:textId="68AF3F71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621B57C" w14:textId="763C0AF1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87CC8E4" w14:textId="6633D115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CE8EF03" w14:textId="3F2644DE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3A2CDF60" w14:textId="668240D6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DFE3F37" w14:textId="0DCBE2EC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E1B4104" w14:textId="269A336F" w:rsidR="00B5456E" w:rsidRDefault="00B5456E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4E8CC9A" w14:textId="77777777" w:rsidR="002A6469" w:rsidRPr="002A6469" w:rsidRDefault="002A6469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1FDE72C" w14:textId="77777777" w:rsidR="002D3161" w:rsidRPr="002A6469" w:rsidRDefault="002D3161" w:rsidP="00B6143A">
            <w:pPr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</w:tbl>
    <w:p w14:paraId="3A678734" w14:textId="77777777" w:rsidR="002D3161" w:rsidRPr="002A6469" w:rsidRDefault="002D3161" w:rsidP="00B6143A">
      <w:pPr>
        <w:rPr>
          <w:rFonts w:asciiTheme="minorHAnsi" w:hAnsiTheme="minorHAnsi" w:cstheme="minorHAnsi"/>
          <w:sz w:val="22"/>
          <w:szCs w:val="22"/>
          <w:lang w:val="ca-ES"/>
        </w:rPr>
      </w:pPr>
    </w:p>
    <w:p w14:paraId="30BAB6D9" w14:textId="77777777" w:rsidR="002D3161" w:rsidRPr="002A6469" w:rsidRDefault="002D3161" w:rsidP="002A6469">
      <w:pPr>
        <w:pBdr>
          <w:bottom w:val="single" w:sz="24" w:space="1" w:color="auto"/>
        </w:pBdr>
        <w:rPr>
          <w:rFonts w:asciiTheme="minorHAnsi" w:hAnsiTheme="minorHAnsi" w:cstheme="minorHAnsi"/>
          <w:sz w:val="22"/>
          <w:szCs w:val="22"/>
          <w:lang w:val="ca-ES"/>
        </w:rPr>
      </w:pPr>
    </w:p>
    <w:p w14:paraId="06057E53" w14:textId="77777777" w:rsidR="002D3161" w:rsidRPr="002A6469" w:rsidRDefault="002D3161" w:rsidP="00B6143A">
      <w:pPr>
        <w:rPr>
          <w:rFonts w:asciiTheme="minorHAnsi" w:hAnsiTheme="minorHAnsi" w:cstheme="minorHAnsi"/>
          <w:sz w:val="22"/>
          <w:szCs w:val="22"/>
          <w:lang w:val="ca-ES"/>
        </w:rPr>
      </w:pPr>
    </w:p>
    <w:p w14:paraId="1BCBE150" w14:textId="77777777" w:rsidR="002A6469" w:rsidRPr="002A6469" w:rsidRDefault="002A6469">
      <w:pPr>
        <w:jc w:val="both"/>
        <w:rPr>
          <w:rFonts w:asciiTheme="minorHAnsi" w:hAnsiTheme="minorHAnsi" w:cstheme="minorHAnsi"/>
          <w:sz w:val="22"/>
          <w:szCs w:val="22"/>
          <w:lang w:val="ca-ES"/>
        </w:rPr>
      </w:pPr>
    </w:p>
    <w:tbl>
      <w:tblPr>
        <w:tblStyle w:val="Tablaconcuadrcula"/>
        <w:tblW w:w="8566" w:type="dxa"/>
        <w:tblLook w:val="04A0" w:firstRow="1" w:lastRow="0" w:firstColumn="1" w:lastColumn="0" w:noHBand="0" w:noVBand="1"/>
      </w:tblPr>
      <w:tblGrid>
        <w:gridCol w:w="3140"/>
        <w:gridCol w:w="5426"/>
      </w:tblGrid>
      <w:tr w:rsidR="002A6469" w:rsidRPr="002A6469" w14:paraId="6E38B1AC" w14:textId="77777777" w:rsidTr="00BD1EAE">
        <w:trPr>
          <w:trHeight w:val="8941"/>
        </w:trPr>
        <w:tc>
          <w:tcPr>
            <w:tcW w:w="3140" w:type="dxa"/>
          </w:tcPr>
          <w:p w14:paraId="778F8583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Vist-i-plau:</w:t>
            </w:r>
          </w:p>
          <w:p w14:paraId="5801EF6B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5D4ACD63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Coordinador/a del Programa de Doctorat</w:t>
            </w:r>
          </w:p>
          <w:p w14:paraId="19B62FED" w14:textId="77777777" w:rsid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7D594C38" w14:textId="77777777" w:rsidR="00F52F49" w:rsidRDefault="00F52F4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5CDF83A" w14:textId="77777777" w:rsidR="00F52F49" w:rsidRPr="002A6469" w:rsidRDefault="00F52F4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29B8BAE3" w14:textId="77777777" w:rsid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Signatura</w:t>
            </w:r>
          </w:p>
          <w:p w14:paraId="2EE66CEF" w14:textId="77777777" w:rsidR="00F52F49" w:rsidRPr="002A6469" w:rsidRDefault="00F52F4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58EDD7D4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Nom i cognoms:</w:t>
            </w:r>
          </w:p>
          <w:p w14:paraId="377DB309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Segell del departament</w:t>
            </w:r>
          </w:p>
        </w:tc>
        <w:tc>
          <w:tcPr>
            <w:tcW w:w="5426" w:type="dxa"/>
          </w:tcPr>
          <w:p w14:paraId="6C4A43FF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Els directors de la tesi (i tutor, si escau)</w:t>
            </w:r>
          </w:p>
          <w:p w14:paraId="781F84C5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C357293" w14:textId="04B40245" w:rsid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F4DC3FE" w14:textId="714D6A26" w:rsidR="00EF27B9" w:rsidRDefault="00EF27B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3F0D7211" w14:textId="08C7B57C" w:rsidR="00BD1EAE" w:rsidRDefault="00BD1EAE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4F947D40" w14:textId="0E95EF86" w:rsidR="00BD1EAE" w:rsidRDefault="00BD1EAE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B4D39BE" w14:textId="708A1429" w:rsidR="00BD1EAE" w:rsidRDefault="00BD1EAE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6A044220" w14:textId="77777777" w:rsidR="00BD1EAE" w:rsidRDefault="00BD1EAE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  <w:p w14:paraId="169407EF" w14:textId="77777777" w:rsidR="00FC64D2" w:rsidRPr="002A6469" w:rsidRDefault="00FC64D2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bookmarkStart w:id="0" w:name="_GoBack"/>
            <w:bookmarkEnd w:id="0"/>
          </w:p>
          <w:p w14:paraId="48012015" w14:textId="77777777" w:rsidR="002A6469" w:rsidRPr="002A6469" w:rsidRDefault="002A6469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2A6469"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Nom i cognoms de la persona/es que signen</w:t>
            </w:r>
          </w:p>
        </w:tc>
      </w:tr>
    </w:tbl>
    <w:p w14:paraId="100510D8" w14:textId="77777777" w:rsidR="002A6469" w:rsidRDefault="002A6469">
      <w:pPr>
        <w:jc w:val="both"/>
        <w:rPr>
          <w:rFonts w:ascii="Arial" w:hAnsi="Arial"/>
          <w:lang w:val="ca-ES"/>
        </w:rPr>
      </w:pPr>
    </w:p>
    <w:p w14:paraId="2D63DD9A" w14:textId="77777777" w:rsidR="002A6469" w:rsidRDefault="002A6469">
      <w:pPr>
        <w:jc w:val="both"/>
        <w:rPr>
          <w:rFonts w:ascii="Arial" w:hAnsi="Arial"/>
          <w:lang w:val="ca-ES"/>
        </w:rPr>
      </w:pPr>
    </w:p>
    <w:p w14:paraId="6B391A16" w14:textId="77777777" w:rsidR="00927546" w:rsidRPr="002D3161" w:rsidRDefault="00927546">
      <w:pPr>
        <w:jc w:val="both"/>
        <w:rPr>
          <w:rFonts w:ascii="Arial" w:hAnsi="Arial"/>
          <w:lang w:val="ca-ES"/>
        </w:rPr>
      </w:pPr>
    </w:p>
    <w:sectPr w:rsidR="00927546" w:rsidRPr="002D3161">
      <w:headerReference w:type="default" r:id="rId6"/>
      <w:pgSz w:w="11906" w:h="16838"/>
      <w:pgMar w:top="851" w:right="1701" w:bottom="851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8E21BE" w14:textId="77777777" w:rsidR="003B42BD" w:rsidRDefault="003B42BD">
      <w:r>
        <w:separator/>
      </w:r>
    </w:p>
  </w:endnote>
  <w:endnote w:type="continuationSeparator" w:id="0">
    <w:p w14:paraId="0C6364B7" w14:textId="77777777" w:rsidR="003B42BD" w:rsidRDefault="003B4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2620E" w14:textId="77777777" w:rsidR="003B42BD" w:rsidRDefault="003B42BD">
      <w:r>
        <w:separator/>
      </w:r>
    </w:p>
  </w:footnote>
  <w:footnote w:type="continuationSeparator" w:id="0">
    <w:p w14:paraId="254771F9" w14:textId="77777777" w:rsidR="003B42BD" w:rsidRDefault="003B42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35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7"/>
      <w:gridCol w:w="5597"/>
    </w:tblGrid>
    <w:tr w:rsidR="006F0D39" w:rsidRPr="006F0D39" w14:paraId="329E1374" w14:textId="77777777" w:rsidTr="00F757C3">
      <w:trPr>
        <w:trHeight w:val="993"/>
      </w:trPr>
      <w:tc>
        <w:tcPr>
          <w:tcW w:w="304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283392A" w14:textId="77777777" w:rsidR="00927546" w:rsidRPr="006F0D39" w:rsidRDefault="00F757C3" w:rsidP="00F757C3">
          <w:pPr>
            <w:pStyle w:val="Encabezado"/>
            <w:ind w:left="-142" w:hanging="495"/>
            <w:jc w:val="center"/>
            <w:rPr>
              <w:color w:val="943634" w:themeColor="accent2" w:themeShade="BF"/>
              <w:spacing w:val="-6"/>
              <w:sz w:val="16"/>
            </w:rPr>
          </w:pPr>
          <w:r w:rsidRPr="006F0D39">
            <w:rPr>
              <w:noProof/>
              <w:color w:val="943634" w:themeColor="accent2" w:themeShade="BF"/>
              <w:lang w:eastAsia="ca-ES"/>
            </w:rPr>
            <w:drawing>
              <wp:inline distT="0" distB="0" distL="0" distR="0" wp14:anchorId="1E2F2488" wp14:editId="1199444F">
                <wp:extent cx="1229995" cy="707390"/>
                <wp:effectExtent l="0" t="0" r="8255" b="0"/>
                <wp:docPr id="3" name="Picture 1" descr="logopostgra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postgra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9995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97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F34AB57" w14:textId="77777777" w:rsidR="00927546" w:rsidRPr="0005706C" w:rsidRDefault="002D3161" w:rsidP="00F757C3">
          <w:pPr>
            <w:pStyle w:val="Ttulo1"/>
            <w:rPr>
              <w:rFonts w:ascii="Calibri Light" w:hAnsi="Calibri Light"/>
              <w:color w:val="943634" w:themeColor="accent2" w:themeShade="BF"/>
              <w:spacing w:val="-6"/>
              <w:u w:val="none"/>
            </w:rPr>
          </w:pPr>
          <w:r w:rsidRPr="002D3161">
            <w:rPr>
              <w:rFonts w:ascii="Calibri Light" w:hAnsi="Calibri Light"/>
              <w:u w:val="none"/>
            </w:rPr>
            <w:t>Informe del director/s de la tesi doctoral per a la sol·licitud de presentació de la tesi com a compendi de publicacions</w:t>
          </w:r>
        </w:p>
      </w:tc>
    </w:tr>
  </w:tbl>
  <w:p w14:paraId="755D23BA" w14:textId="77777777" w:rsidR="00927546" w:rsidRDefault="002D3161">
    <w:pPr>
      <w:pStyle w:val="Encabezado"/>
    </w:pPr>
    <w:r>
      <w:rPr>
        <w:noProof/>
        <w:color w:val="943634" w:themeColor="accent2" w:themeShade="BF"/>
        <w:lang w:eastAsia="ca-ES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3FDE4871" wp14:editId="4D8DE44D">
              <wp:simplePos x="0" y="0"/>
              <wp:positionH relativeFrom="column">
                <wp:posOffset>-1042670</wp:posOffset>
              </wp:positionH>
              <wp:positionV relativeFrom="paragraph">
                <wp:posOffset>3576954</wp:posOffset>
              </wp:positionV>
              <wp:extent cx="666750" cy="190500"/>
              <wp:effectExtent l="0" t="0" r="0" b="0"/>
              <wp:wrapNone/>
              <wp:docPr id="1" name="WordArt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 rot="16192222">
                        <a:off x="0" y="0"/>
                        <a:ext cx="666750" cy="19050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7C423A" w14:textId="77777777" w:rsidR="0016578B" w:rsidRDefault="002D3161" w:rsidP="0016578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Narrow" w:hAnsi="Arial Narrow"/>
                              <w:color w:val="000000"/>
                              <w14:shadow w14:blurRad="0" w14:dist="45847" w14:dir="2021404" w14:sx="100000" w14:sy="100000" w14:kx="0" w14:ky="0" w14:algn="ctr">
                                <w14:srgbClr w14:val="C0C0C0"/>
                              </w14:shadow>
                            </w:rPr>
                            <w:t>TES35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1" o:spid="_x0000_s1026" type="#_x0000_t202" style="position:absolute;margin-left:-82.1pt;margin-top:281.65pt;width:52.5pt;height:15pt;rotation:-5906736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" o:allowincell="f" filled="f" stroked="f">
              <v:stroke joinstyle="round"/>
              <o:lock v:ext="edit" shapetype="t"/>
              <v:textbox style="mso-fit-shape-to-text:t">
                <w:txbxContent>
                  <w:p w:rsidR="0016578B" w:rsidRDefault="002D3161" w:rsidP="0016578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Narrow" w:hAnsi="Arial Narrow"/>
                        <w:color w:val="000000"/>
                        <w14:shadow w14:blurRad="0" w14:dist="45847" w14:dir="2021404" w14:sx="100000" w14:sy="100000" w14:kx="0" w14:ky="0" w14:algn="ctr">
                          <w14:srgbClr w14:val="C0C0C0"/>
                        </w14:shadow>
                      </w:rPr>
                      <w:t>TES35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zU2MTI2NrEwMjRR0lEKTi0uzszPAykwrAUAE7wMgiwAAAA="/>
  </w:docVars>
  <w:rsids>
    <w:rsidRoot w:val="00927546"/>
    <w:rsid w:val="0005706C"/>
    <w:rsid w:val="00071B5D"/>
    <w:rsid w:val="000A0918"/>
    <w:rsid w:val="0012139E"/>
    <w:rsid w:val="0016578B"/>
    <w:rsid w:val="001963B9"/>
    <w:rsid w:val="001D00FD"/>
    <w:rsid w:val="002511E2"/>
    <w:rsid w:val="00265ECA"/>
    <w:rsid w:val="002661E4"/>
    <w:rsid w:val="002A6469"/>
    <w:rsid w:val="002C1719"/>
    <w:rsid w:val="002D3161"/>
    <w:rsid w:val="002F5830"/>
    <w:rsid w:val="00335FB1"/>
    <w:rsid w:val="0039023F"/>
    <w:rsid w:val="00391FF9"/>
    <w:rsid w:val="003B42BD"/>
    <w:rsid w:val="00414BD3"/>
    <w:rsid w:val="00422B64"/>
    <w:rsid w:val="004C586B"/>
    <w:rsid w:val="00550B53"/>
    <w:rsid w:val="005828C8"/>
    <w:rsid w:val="0058309E"/>
    <w:rsid w:val="00583664"/>
    <w:rsid w:val="005E258E"/>
    <w:rsid w:val="00605C0B"/>
    <w:rsid w:val="006E0AC2"/>
    <w:rsid w:val="006F0D39"/>
    <w:rsid w:val="00864EA8"/>
    <w:rsid w:val="0089694D"/>
    <w:rsid w:val="00897098"/>
    <w:rsid w:val="00927546"/>
    <w:rsid w:val="00940864"/>
    <w:rsid w:val="009E2ED1"/>
    <w:rsid w:val="00A32392"/>
    <w:rsid w:val="00AE32CB"/>
    <w:rsid w:val="00B5456E"/>
    <w:rsid w:val="00B6143A"/>
    <w:rsid w:val="00B80EA5"/>
    <w:rsid w:val="00BD1EAE"/>
    <w:rsid w:val="00C3266C"/>
    <w:rsid w:val="00C774B5"/>
    <w:rsid w:val="00DD380B"/>
    <w:rsid w:val="00E46156"/>
    <w:rsid w:val="00E74637"/>
    <w:rsid w:val="00EF27B9"/>
    <w:rsid w:val="00F52F49"/>
    <w:rsid w:val="00F757C3"/>
    <w:rsid w:val="00F8798B"/>
    <w:rsid w:val="00F917C8"/>
    <w:rsid w:val="00FA27CD"/>
    <w:rsid w:val="00FA33CB"/>
    <w:rsid w:val="00FC6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877FCE"/>
  <w15:docId w15:val="{0714F106-E41F-4171-9F47-9DEE44A51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8"/>
      <w:u w:val="single"/>
      <w:lang w:val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rPr>
      <w:color w:val="0000FF"/>
      <w:u w:val="single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  <w:rPr>
      <w:rFonts w:ascii="Arial" w:hAnsi="Arial"/>
      <w:sz w:val="20"/>
      <w:lang w:val="ca-ES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link w:val="TextodegloboCar"/>
    <w:rsid w:val="000A091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0A091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6578B"/>
    <w:pPr>
      <w:spacing w:before="100" w:beforeAutospacing="1" w:after="100" w:afterAutospacing="1"/>
    </w:pPr>
    <w:rPr>
      <w:rFonts w:eastAsiaTheme="minorEastAsia"/>
      <w:szCs w:val="24"/>
      <w:lang w:val="ca-ES" w:eastAsia="ca-ES"/>
    </w:rPr>
  </w:style>
  <w:style w:type="table" w:styleId="Tablaconcuadrcula">
    <w:name w:val="Table Grid"/>
    <w:basedOn w:val="Tablanormal"/>
    <w:rsid w:val="002D31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</Words>
  <Characters>52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Escola de Doctorat</vt:lpstr>
      <vt:lpstr>Escola de Doctorat</vt:lpstr>
    </vt:vector>
  </TitlesOfParts>
  <Company>UAB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ola de Doctorat</dc:title>
  <dc:creator>Filologia Catalana</dc:creator>
  <cp:lastModifiedBy>Anna Maria Bassols Teixidó</cp:lastModifiedBy>
  <cp:revision>2</cp:revision>
  <cp:lastPrinted>2005-05-24T14:59:00Z</cp:lastPrinted>
  <dcterms:created xsi:type="dcterms:W3CDTF">2021-11-30T10:53:00Z</dcterms:created>
  <dcterms:modified xsi:type="dcterms:W3CDTF">2021-11-30T10:53:00Z</dcterms:modified>
</cp:coreProperties>
</file>